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0FA96C" w14:textId="77777777" w:rsidR="00CA6A47" w:rsidRPr="00354EC1" w:rsidRDefault="00000000">
      <w:pPr>
        <w:jc w:val="right"/>
        <w:rPr>
          <w:bCs/>
        </w:rPr>
      </w:pPr>
      <w:r w:rsidRPr="00354EC1">
        <w:rPr>
          <w:bCs/>
        </w:rPr>
        <w:t>ZAŁĄCZNIK nr 2</w:t>
      </w:r>
    </w:p>
    <w:p w14:paraId="605487A5" w14:textId="77777777" w:rsidR="003231D8" w:rsidRDefault="003231D8" w:rsidP="003231D8">
      <w:pPr>
        <w:spacing w:after="0"/>
        <w:rPr>
          <w:b/>
        </w:rPr>
      </w:pPr>
      <w:r>
        <w:t>FESTIWAL MŁODEGO MALARSTWA 2026</w:t>
      </w:r>
      <w:r>
        <w:br/>
      </w:r>
      <w:r>
        <w:br/>
      </w:r>
      <w:r>
        <w:rPr>
          <w:b/>
        </w:rPr>
        <w:t>PIECZĘĆ SZKOŁY</w:t>
      </w:r>
    </w:p>
    <w:p w14:paraId="2F1E6170" w14:textId="25E4AC58" w:rsidR="003231D8" w:rsidRDefault="003231D8" w:rsidP="003231D8">
      <w:pPr>
        <w:pStyle w:val="FirstParagraph"/>
      </w:pPr>
    </w:p>
    <w:p w14:paraId="3B54611D" w14:textId="77777777" w:rsidR="003231D8" w:rsidRDefault="003231D8">
      <w:pPr>
        <w:jc w:val="right"/>
        <w:rPr>
          <w:b/>
        </w:rPr>
      </w:pPr>
    </w:p>
    <w:p w14:paraId="23E397A9" w14:textId="7CB3F267" w:rsidR="00CA6A47" w:rsidRDefault="00613EA8" w:rsidP="00613EA8">
      <w:pPr>
        <w:jc w:val="center"/>
        <w:rPr>
          <w:b/>
        </w:rPr>
      </w:pPr>
      <w:r>
        <w:rPr>
          <w:b/>
        </w:rPr>
        <w:t>LISTA ZGŁOSZONYCH PRAC</w:t>
      </w:r>
    </w:p>
    <w:p w14:paraId="7D8451D9" w14:textId="10B0B67A" w:rsidR="00CA6A47" w:rsidRDefault="00CA6A47">
      <w:pPr>
        <w:spacing w:after="0"/>
        <w:jc w:val="right"/>
        <w:rPr>
          <w:b/>
        </w:rPr>
      </w:pPr>
    </w:p>
    <w:tbl>
      <w:tblPr>
        <w:tblStyle w:val="Tabela-Siatka"/>
        <w:tblW w:w="5000" w:type="pct"/>
        <w:tblLayout w:type="fixed"/>
        <w:tblLook w:val="04A0" w:firstRow="1" w:lastRow="0" w:firstColumn="1" w:lastColumn="0" w:noHBand="0" w:noVBand="1"/>
      </w:tblPr>
      <w:tblGrid>
        <w:gridCol w:w="497"/>
        <w:gridCol w:w="2476"/>
        <w:gridCol w:w="2833"/>
        <w:gridCol w:w="2306"/>
        <w:gridCol w:w="1410"/>
        <w:gridCol w:w="1955"/>
        <w:gridCol w:w="2517"/>
      </w:tblGrid>
      <w:tr w:rsidR="00CA6A47" w14:paraId="1F2D4010" w14:textId="77777777" w:rsidTr="003231D8">
        <w:tc>
          <w:tcPr>
            <w:tcW w:w="13994" w:type="dxa"/>
            <w:gridSpan w:val="7"/>
          </w:tcPr>
          <w:p w14:paraId="5844EE70" w14:textId="50B478EB" w:rsidR="00CA6A47" w:rsidRDefault="00000000">
            <w:pPr>
              <w:spacing w:after="0" w:line="240" w:lineRule="auto"/>
              <w:rPr>
                <w:b/>
              </w:rPr>
            </w:pPr>
            <w:r>
              <w:rPr>
                <w:rFonts w:eastAsia="Calibri"/>
                <w:b/>
              </w:rPr>
              <w:t xml:space="preserve">pełna nazwa szkoły: </w:t>
            </w:r>
          </w:p>
          <w:p w14:paraId="677C1B39" w14:textId="77777777" w:rsidR="00CA6A47" w:rsidRDefault="00CA6A47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</w:tr>
      <w:tr w:rsidR="00CA6A47" w14:paraId="56A2B2CB" w14:textId="77777777" w:rsidTr="005410C1">
        <w:tc>
          <w:tcPr>
            <w:tcW w:w="497" w:type="dxa"/>
          </w:tcPr>
          <w:p w14:paraId="6E65369D" w14:textId="77777777" w:rsidR="00CA6A47" w:rsidRDefault="00000000">
            <w:pPr>
              <w:spacing w:after="0" w:line="240" w:lineRule="auto"/>
              <w:rPr>
                <w:rFonts w:ascii="Calibri" w:eastAsia="Calibri" w:hAnsi="Calibri"/>
              </w:rPr>
            </w:pPr>
            <w:r>
              <w:rPr>
                <w:rFonts w:eastAsia="Calibri"/>
              </w:rPr>
              <w:t xml:space="preserve">LP. </w:t>
            </w:r>
          </w:p>
        </w:tc>
        <w:tc>
          <w:tcPr>
            <w:tcW w:w="2476" w:type="dxa"/>
          </w:tcPr>
          <w:p w14:paraId="3BED2324" w14:textId="77777777" w:rsidR="00CA6A47" w:rsidRDefault="00000000">
            <w:pPr>
              <w:spacing w:after="0" w:line="240" w:lineRule="auto"/>
              <w:rPr>
                <w:rFonts w:ascii="Calibri" w:eastAsia="Calibri" w:hAnsi="Calibri"/>
              </w:rPr>
            </w:pPr>
            <w:r>
              <w:rPr>
                <w:rFonts w:eastAsia="Calibri"/>
              </w:rPr>
              <w:t>imię</w:t>
            </w:r>
          </w:p>
          <w:p w14:paraId="1369EA88" w14:textId="75519240" w:rsidR="00CA6A47" w:rsidRDefault="00000000">
            <w:pPr>
              <w:spacing w:after="0" w:line="240" w:lineRule="auto"/>
              <w:rPr>
                <w:rFonts w:ascii="Calibri" w:eastAsia="Calibri" w:hAnsi="Calibri"/>
              </w:rPr>
            </w:pPr>
            <w:r>
              <w:rPr>
                <w:rFonts w:eastAsia="Calibri"/>
              </w:rPr>
              <w:t>i nazwisko autora</w:t>
            </w:r>
            <w:r w:rsidR="00B71BA9">
              <w:rPr>
                <w:rFonts w:eastAsia="Calibri"/>
              </w:rPr>
              <w:t>/ki</w:t>
            </w:r>
          </w:p>
        </w:tc>
        <w:tc>
          <w:tcPr>
            <w:tcW w:w="2833" w:type="dxa"/>
          </w:tcPr>
          <w:p w14:paraId="61571DB3" w14:textId="77777777" w:rsidR="00CA6A47" w:rsidRDefault="00000000">
            <w:pPr>
              <w:spacing w:after="0" w:line="240" w:lineRule="auto"/>
              <w:rPr>
                <w:rFonts w:ascii="Calibri" w:eastAsia="Calibri" w:hAnsi="Calibri"/>
              </w:rPr>
            </w:pPr>
            <w:r>
              <w:rPr>
                <w:rFonts w:eastAsia="Calibri"/>
              </w:rPr>
              <w:t>tytuł pracy</w:t>
            </w:r>
          </w:p>
        </w:tc>
        <w:tc>
          <w:tcPr>
            <w:tcW w:w="2306" w:type="dxa"/>
          </w:tcPr>
          <w:p w14:paraId="661B4201" w14:textId="77777777" w:rsidR="00CA6A47" w:rsidRDefault="00000000">
            <w:pPr>
              <w:spacing w:after="0" w:line="240" w:lineRule="auto"/>
              <w:rPr>
                <w:rFonts w:ascii="Calibri" w:eastAsia="Calibri" w:hAnsi="Calibri"/>
              </w:rPr>
            </w:pPr>
            <w:r>
              <w:rPr>
                <w:rFonts w:eastAsia="Calibri"/>
              </w:rPr>
              <w:t>technika</w:t>
            </w:r>
          </w:p>
        </w:tc>
        <w:tc>
          <w:tcPr>
            <w:tcW w:w="1410" w:type="dxa"/>
          </w:tcPr>
          <w:p w14:paraId="3EC0025F" w14:textId="77777777" w:rsidR="00CA6A47" w:rsidRDefault="00000000">
            <w:pPr>
              <w:spacing w:after="0" w:line="240" w:lineRule="auto"/>
              <w:rPr>
                <w:rFonts w:ascii="Calibri" w:eastAsia="Calibri" w:hAnsi="Calibri"/>
              </w:rPr>
            </w:pPr>
            <w:r>
              <w:rPr>
                <w:rFonts w:eastAsia="Calibri"/>
              </w:rPr>
              <w:t xml:space="preserve">wymiary </w:t>
            </w:r>
          </w:p>
          <w:p w14:paraId="6727C077" w14:textId="77777777" w:rsidR="00CA6A47" w:rsidRDefault="00000000">
            <w:pPr>
              <w:spacing w:after="0" w:line="240" w:lineRule="auto"/>
              <w:rPr>
                <w:rFonts w:ascii="Calibri" w:eastAsia="Calibri" w:hAnsi="Calibri"/>
              </w:rPr>
            </w:pPr>
            <w:r>
              <w:rPr>
                <w:rFonts w:eastAsia="Calibri"/>
              </w:rPr>
              <w:t xml:space="preserve">(bez passe </w:t>
            </w:r>
          </w:p>
          <w:p w14:paraId="7B0F79C8" w14:textId="77777777" w:rsidR="00CA6A47" w:rsidRDefault="00000000">
            <w:pPr>
              <w:spacing w:after="0" w:line="240" w:lineRule="auto"/>
              <w:rPr>
                <w:rFonts w:ascii="Calibri" w:eastAsia="Calibri" w:hAnsi="Calibri"/>
              </w:rPr>
            </w:pPr>
            <w:proofErr w:type="spellStart"/>
            <w:r>
              <w:rPr>
                <w:rFonts w:eastAsia="Calibri"/>
              </w:rPr>
              <w:t>partout</w:t>
            </w:r>
            <w:proofErr w:type="spellEnd"/>
            <w:r>
              <w:rPr>
                <w:rFonts w:eastAsia="Calibri"/>
              </w:rPr>
              <w:t>)</w:t>
            </w:r>
          </w:p>
        </w:tc>
        <w:tc>
          <w:tcPr>
            <w:tcW w:w="1955" w:type="dxa"/>
          </w:tcPr>
          <w:p w14:paraId="1BBFE4B8" w14:textId="77777777" w:rsidR="00CA6A47" w:rsidRDefault="00000000">
            <w:pPr>
              <w:spacing w:after="0" w:line="240" w:lineRule="auto"/>
              <w:rPr>
                <w:rFonts w:ascii="Calibri" w:eastAsia="Calibri" w:hAnsi="Calibri"/>
              </w:rPr>
            </w:pPr>
            <w:r>
              <w:rPr>
                <w:rFonts w:eastAsia="Calibri"/>
              </w:rPr>
              <w:t xml:space="preserve">układ </w:t>
            </w:r>
          </w:p>
          <w:p w14:paraId="2BB63273" w14:textId="77777777" w:rsidR="00CA6A47" w:rsidRDefault="00000000">
            <w:pPr>
              <w:spacing w:after="0" w:line="240" w:lineRule="auto"/>
              <w:rPr>
                <w:rFonts w:ascii="Calibri" w:eastAsia="Calibri" w:hAnsi="Calibri"/>
              </w:rPr>
            </w:pPr>
            <w:r>
              <w:rPr>
                <w:rFonts w:eastAsia="Calibri"/>
              </w:rPr>
              <w:t>(praca pojedyncza</w:t>
            </w:r>
          </w:p>
          <w:p w14:paraId="0AFCF20E" w14:textId="3E04DFBC" w:rsidR="00CA6A47" w:rsidRDefault="00000000">
            <w:pPr>
              <w:spacing w:after="0" w:line="240" w:lineRule="auto"/>
              <w:rPr>
                <w:rFonts w:ascii="Calibri" w:eastAsia="Calibri" w:hAnsi="Calibri"/>
              </w:rPr>
            </w:pPr>
            <w:r>
              <w:rPr>
                <w:rFonts w:eastAsia="Calibri"/>
              </w:rPr>
              <w:t>/dyptyk/tryptyk)</w:t>
            </w:r>
          </w:p>
        </w:tc>
        <w:tc>
          <w:tcPr>
            <w:tcW w:w="2517" w:type="dxa"/>
          </w:tcPr>
          <w:p w14:paraId="24DEB07F" w14:textId="77777777" w:rsidR="00CA6A47" w:rsidRDefault="00000000">
            <w:pPr>
              <w:spacing w:after="0" w:line="240" w:lineRule="auto"/>
              <w:rPr>
                <w:rFonts w:ascii="Calibri" w:eastAsia="Calibri" w:hAnsi="Calibri"/>
              </w:rPr>
            </w:pPr>
            <w:r>
              <w:rPr>
                <w:rFonts w:eastAsia="Calibri"/>
              </w:rPr>
              <w:t xml:space="preserve">imię </w:t>
            </w:r>
          </w:p>
          <w:p w14:paraId="0E25AE77" w14:textId="77777777" w:rsidR="00CA6A47" w:rsidRDefault="00000000">
            <w:pPr>
              <w:spacing w:after="0" w:line="240" w:lineRule="auto"/>
              <w:rPr>
                <w:rFonts w:ascii="Calibri" w:eastAsia="Calibri" w:hAnsi="Calibri"/>
              </w:rPr>
            </w:pPr>
            <w:r>
              <w:rPr>
                <w:rFonts w:eastAsia="Calibri"/>
              </w:rPr>
              <w:t>i nazwisko nauczyciela prowadzącego</w:t>
            </w:r>
          </w:p>
        </w:tc>
      </w:tr>
      <w:tr w:rsidR="00311356" w14:paraId="5187B267" w14:textId="77777777" w:rsidTr="005410C1">
        <w:tc>
          <w:tcPr>
            <w:tcW w:w="497" w:type="dxa"/>
          </w:tcPr>
          <w:p w14:paraId="3AB1EBFD" w14:textId="77777777" w:rsidR="00311356" w:rsidRDefault="00311356">
            <w:pPr>
              <w:spacing w:after="0" w:line="240" w:lineRule="auto"/>
              <w:rPr>
                <w:rFonts w:ascii="Calibri" w:eastAsia="Calibri" w:hAnsi="Calibri"/>
              </w:rPr>
            </w:pPr>
            <w:r>
              <w:rPr>
                <w:rFonts w:eastAsia="Calibri"/>
              </w:rPr>
              <w:t>1.</w:t>
            </w:r>
          </w:p>
        </w:tc>
        <w:tc>
          <w:tcPr>
            <w:tcW w:w="2476" w:type="dxa"/>
          </w:tcPr>
          <w:p w14:paraId="56B7255F" w14:textId="03BCE5BD" w:rsidR="00311356" w:rsidRDefault="00311356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833" w:type="dxa"/>
          </w:tcPr>
          <w:p w14:paraId="4B218CE5" w14:textId="3ADB223A" w:rsidR="00311356" w:rsidRDefault="00311356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306" w:type="dxa"/>
          </w:tcPr>
          <w:p w14:paraId="61270FCC" w14:textId="3894ADC5" w:rsidR="00311356" w:rsidRDefault="00311356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1410" w:type="dxa"/>
          </w:tcPr>
          <w:p w14:paraId="3295E073" w14:textId="437D4A35" w:rsidR="00311356" w:rsidRDefault="00311356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1955" w:type="dxa"/>
          </w:tcPr>
          <w:p w14:paraId="3AD05F5D" w14:textId="368FBE1E" w:rsidR="00311356" w:rsidRDefault="00311356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517" w:type="dxa"/>
          </w:tcPr>
          <w:p w14:paraId="66E7467A" w14:textId="1A470C8F" w:rsidR="00311356" w:rsidRDefault="00311356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</w:tr>
      <w:tr w:rsidR="00311356" w14:paraId="2C785C24" w14:textId="77777777" w:rsidTr="005410C1">
        <w:tc>
          <w:tcPr>
            <w:tcW w:w="497" w:type="dxa"/>
          </w:tcPr>
          <w:p w14:paraId="5DD3EB77" w14:textId="77777777" w:rsidR="00311356" w:rsidRDefault="00311356">
            <w:pPr>
              <w:spacing w:after="0" w:line="240" w:lineRule="auto"/>
              <w:rPr>
                <w:rFonts w:ascii="Calibri" w:eastAsia="Calibri" w:hAnsi="Calibri"/>
              </w:rPr>
            </w:pPr>
            <w:r>
              <w:rPr>
                <w:rFonts w:eastAsia="Calibri"/>
              </w:rPr>
              <w:t>2.</w:t>
            </w:r>
          </w:p>
        </w:tc>
        <w:tc>
          <w:tcPr>
            <w:tcW w:w="2476" w:type="dxa"/>
          </w:tcPr>
          <w:p w14:paraId="25FD0A1A" w14:textId="68D1A8E5" w:rsidR="00311356" w:rsidRDefault="00311356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833" w:type="dxa"/>
          </w:tcPr>
          <w:p w14:paraId="77794110" w14:textId="602E3C71" w:rsidR="00311356" w:rsidRDefault="00311356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306" w:type="dxa"/>
          </w:tcPr>
          <w:p w14:paraId="01C1F6CE" w14:textId="38062E62" w:rsidR="00311356" w:rsidRDefault="00311356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1410" w:type="dxa"/>
          </w:tcPr>
          <w:p w14:paraId="0925F735" w14:textId="4E01D99D" w:rsidR="00311356" w:rsidRDefault="00311356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1955" w:type="dxa"/>
          </w:tcPr>
          <w:p w14:paraId="108972D8" w14:textId="00C62EE6" w:rsidR="00311356" w:rsidRDefault="00311356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517" w:type="dxa"/>
          </w:tcPr>
          <w:p w14:paraId="040770A0" w14:textId="77777777" w:rsidR="00311356" w:rsidRDefault="00311356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</w:tr>
      <w:tr w:rsidR="00311356" w14:paraId="0151462B" w14:textId="77777777" w:rsidTr="005410C1">
        <w:tc>
          <w:tcPr>
            <w:tcW w:w="497" w:type="dxa"/>
          </w:tcPr>
          <w:p w14:paraId="2073A124" w14:textId="77777777" w:rsidR="00311356" w:rsidRDefault="00311356">
            <w:pPr>
              <w:spacing w:after="0" w:line="240" w:lineRule="auto"/>
              <w:rPr>
                <w:rFonts w:ascii="Calibri" w:eastAsia="Calibri" w:hAnsi="Calibri"/>
              </w:rPr>
            </w:pPr>
            <w:r>
              <w:rPr>
                <w:rFonts w:eastAsia="Calibri"/>
              </w:rPr>
              <w:t>3.</w:t>
            </w:r>
          </w:p>
        </w:tc>
        <w:tc>
          <w:tcPr>
            <w:tcW w:w="2476" w:type="dxa"/>
          </w:tcPr>
          <w:p w14:paraId="0EF9ABEC" w14:textId="6A5CE40C" w:rsidR="00311356" w:rsidRDefault="00311356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833" w:type="dxa"/>
          </w:tcPr>
          <w:p w14:paraId="1B4543A8" w14:textId="5E97386F" w:rsidR="00311356" w:rsidRDefault="00311356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306" w:type="dxa"/>
          </w:tcPr>
          <w:p w14:paraId="4B4147BB" w14:textId="771AEA30" w:rsidR="00311356" w:rsidRDefault="00311356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1410" w:type="dxa"/>
          </w:tcPr>
          <w:p w14:paraId="22699BE7" w14:textId="6ADB38B2" w:rsidR="00311356" w:rsidRDefault="00311356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1955" w:type="dxa"/>
          </w:tcPr>
          <w:p w14:paraId="488EA94F" w14:textId="4E493DF8" w:rsidR="00311356" w:rsidRDefault="00311356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517" w:type="dxa"/>
          </w:tcPr>
          <w:p w14:paraId="240224FA" w14:textId="77777777" w:rsidR="00311356" w:rsidRDefault="00311356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</w:tr>
      <w:tr w:rsidR="003231D8" w14:paraId="3C18465E" w14:textId="77777777" w:rsidTr="005410C1">
        <w:tc>
          <w:tcPr>
            <w:tcW w:w="497" w:type="dxa"/>
          </w:tcPr>
          <w:p w14:paraId="77D52617" w14:textId="44C2EC28" w:rsidR="003231D8" w:rsidRDefault="003231D8">
            <w:pPr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4.</w:t>
            </w:r>
          </w:p>
        </w:tc>
        <w:tc>
          <w:tcPr>
            <w:tcW w:w="2476" w:type="dxa"/>
          </w:tcPr>
          <w:p w14:paraId="472340A2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833" w:type="dxa"/>
          </w:tcPr>
          <w:p w14:paraId="2E735F7E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306" w:type="dxa"/>
          </w:tcPr>
          <w:p w14:paraId="1B233A0B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1410" w:type="dxa"/>
          </w:tcPr>
          <w:p w14:paraId="31768699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1955" w:type="dxa"/>
          </w:tcPr>
          <w:p w14:paraId="2B1663D1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517" w:type="dxa"/>
          </w:tcPr>
          <w:p w14:paraId="1500004D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</w:tr>
      <w:tr w:rsidR="003231D8" w14:paraId="20C25132" w14:textId="77777777" w:rsidTr="005410C1">
        <w:tc>
          <w:tcPr>
            <w:tcW w:w="497" w:type="dxa"/>
          </w:tcPr>
          <w:p w14:paraId="5243F781" w14:textId="357BDB7F" w:rsidR="003231D8" w:rsidRDefault="003231D8">
            <w:pPr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5.</w:t>
            </w:r>
          </w:p>
        </w:tc>
        <w:tc>
          <w:tcPr>
            <w:tcW w:w="2476" w:type="dxa"/>
          </w:tcPr>
          <w:p w14:paraId="147B0414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833" w:type="dxa"/>
          </w:tcPr>
          <w:p w14:paraId="4E58428A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306" w:type="dxa"/>
          </w:tcPr>
          <w:p w14:paraId="2AFD88B8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1410" w:type="dxa"/>
          </w:tcPr>
          <w:p w14:paraId="5B72B37D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1955" w:type="dxa"/>
          </w:tcPr>
          <w:p w14:paraId="5A5CA889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517" w:type="dxa"/>
          </w:tcPr>
          <w:p w14:paraId="2FBA7FB7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</w:tr>
      <w:tr w:rsidR="003231D8" w14:paraId="7D483E91" w14:textId="77777777" w:rsidTr="005410C1">
        <w:tc>
          <w:tcPr>
            <w:tcW w:w="497" w:type="dxa"/>
          </w:tcPr>
          <w:p w14:paraId="4A98B173" w14:textId="0382CADC" w:rsidR="003231D8" w:rsidRDefault="003231D8">
            <w:pPr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6.</w:t>
            </w:r>
          </w:p>
        </w:tc>
        <w:tc>
          <w:tcPr>
            <w:tcW w:w="2476" w:type="dxa"/>
          </w:tcPr>
          <w:p w14:paraId="5EDC76B2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833" w:type="dxa"/>
          </w:tcPr>
          <w:p w14:paraId="4AC27669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306" w:type="dxa"/>
          </w:tcPr>
          <w:p w14:paraId="21457BA1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1410" w:type="dxa"/>
          </w:tcPr>
          <w:p w14:paraId="01A48F08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1955" w:type="dxa"/>
          </w:tcPr>
          <w:p w14:paraId="210FDA95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517" w:type="dxa"/>
          </w:tcPr>
          <w:p w14:paraId="78415434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</w:tr>
      <w:tr w:rsidR="003231D8" w14:paraId="3BABFE9C" w14:textId="77777777" w:rsidTr="005410C1">
        <w:tc>
          <w:tcPr>
            <w:tcW w:w="497" w:type="dxa"/>
          </w:tcPr>
          <w:p w14:paraId="4FFA85B4" w14:textId="4A4C43B1" w:rsidR="003231D8" w:rsidRDefault="003231D8">
            <w:pPr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7.</w:t>
            </w:r>
          </w:p>
        </w:tc>
        <w:tc>
          <w:tcPr>
            <w:tcW w:w="2476" w:type="dxa"/>
          </w:tcPr>
          <w:p w14:paraId="58E8322A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833" w:type="dxa"/>
          </w:tcPr>
          <w:p w14:paraId="5ED9650D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306" w:type="dxa"/>
          </w:tcPr>
          <w:p w14:paraId="55067DDC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1410" w:type="dxa"/>
          </w:tcPr>
          <w:p w14:paraId="75174E77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1955" w:type="dxa"/>
          </w:tcPr>
          <w:p w14:paraId="1A2A1A80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517" w:type="dxa"/>
          </w:tcPr>
          <w:p w14:paraId="5C47704C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</w:tr>
      <w:tr w:rsidR="003231D8" w14:paraId="676B5E69" w14:textId="77777777" w:rsidTr="005410C1">
        <w:tc>
          <w:tcPr>
            <w:tcW w:w="497" w:type="dxa"/>
          </w:tcPr>
          <w:p w14:paraId="1089B720" w14:textId="6F0F07BC" w:rsidR="003231D8" w:rsidRDefault="003231D8">
            <w:pPr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8.</w:t>
            </w:r>
          </w:p>
        </w:tc>
        <w:tc>
          <w:tcPr>
            <w:tcW w:w="2476" w:type="dxa"/>
          </w:tcPr>
          <w:p w14:paraId="0E42EF50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833" w:type="dxa"/>
          </w:tcPr>
          <w:p w14:paraId="38E39BBE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306" w:type="dxa"/>
          </w:tcPr>
          <w:p w14:paraId="0EDA8D09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1410" w:type="dxa"/>
          </w:tcPr>
          <w:p w14:paraId="716150E8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1955" w:type="dxa"/>
          </w:tcPr>
          <w:p w14:paraId="3D69CECA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517" w:type="dxa"/>
          </w:tcPr>
          <w:p w14:paraId="1F2EF4A0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</w:tr>
      <w:tr w:rsidR="003231D8" w14:paraId="2D2F684F" w14:textId="77777777" w:rsidTr="005410C1">
        <w:tc>
          <w:tcPr>
            <w:tcW w:w="497" w:type="dxa"/>
          </w:tcPr>
          <w:p w14:paraId="23DAF711" w14:textId="1544ACE9" w:rsidR="003231D8" w:rsidRDefault="003231D8">
            <w:pPr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9.</w:t>
            </w:r>
          </w:p>
        </w:tc>
        <w:tc>
          <w:tcPr>
            <w:tcW w:w="2476" w:type="dxa"/>
          </w:tcPr>
          <w:p w14:paraId="224514BB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833" w:type="dxa"/>
          </w:tcPr>
          <w:p w14:paraId="4F38FD55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306" w:type="dxa"/>
          </w:tcPr>
          <w:p w14:paraId="585B96F2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1410" w:type="dxa"/>
          </w:tcPr>
          <w:p w14:paraId="4CBA9F6D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1955" w:type="dxa"/>
          </w:tcPr>
          <w:p w14:paraId="2E82E673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517" w:type="dxa"/>
          </w:tcPr>
          <w:p w14:paraId="6ECF990D" w14:textId="77777777" w:rsidR="003231D8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</w:tr>
      <w:tr w:rsidR="00311356" w14:paraId="128A713F" w14:textId="77777777" w:rsidTr="005410C1">
        <w:tc>
          <w:tcPr>
            <w:tcW w:w="497" w:type="dxa"/>
          </w:tcPr>
          <w:p w14:paraId="25FD8DB4" w14:textId="1C8C51CE" w:rsidR="00311356" w:rsidRDefault="003231D8">
            <w:pPr>
              <w:spacing w:after="0" w:line="240" w:lineRule="auto"/>
              <w:rPr>
                <w:rFonts w:ascii="Calibri" w:eastAsia="Calibri" w:hAnsi="Calibri"/>
              </w:rPr>
            </w:pPr>
            <w:r>
              <w:rPr>
                <w:rFonts w:eastAsia="Calibri"/>
              </w:rPr>
              <w:t>10.</w:t>
            </w:r>
          </w:p>
        </w:tc>
        <w:tc>
          <w:tcPr>
            <w:tcW w:w="2476" w:type="dxa"/>
          </w:tcPr>
          <w:p w14:paraId="0B320112" w14:textId="5456A00E" w:rsidR="00311356" w:rsidRDefault="00311356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833" w:type="dxa"/>
          </w:tcPr>
          <w:p w14:paraId="185FC3E1" w14:textId="56ECC536" w:rsidR="00311356" w:rsidRDefault="00311356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306" w:type="dxa"/>
          </w:tcPr>
          <w:p w14:paraId="2CEA50A4" w14:textId="018E9B69" w:rsidR="00311356" w:rsidRDefault="00311356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1410" w:type="dxa"/>
          </w:tcPr>
          <w:p w14:paraId="342460C2" w14:textId="50FFD4AC" w:rsidR="00311356" w:rsidRDefault="00311356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1955" w:type="dxa"/>
          </w:tcPr>
          <w:p w14:paraId="72A0C502" w14:textId="08A58584" w:rsidR="00311356" w:rsidRDefault="00311356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517" w:type="dxa"/>
          </w:tcPr>
          <w:p w14:paraId="1CB2CDB6" w14:textId="77777777" w:rsidR="00311356" w:rsidRDefault="00311356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</w:tr>
      <w:tr w:rsidR="00C873FD" w14:paraId="74D012FF" w14:textId="77777777" w:rsidTr="005410C1">
        <w:tc>
          <w:tcPr>
            <w:tcW w:w="497" w:type="dxa"/>
          </w:tcPr>
          <w:p w14:paraId="43B81077" w14:textId="0CC86708" w:rsidR="00C873FD" w:rsidRDefault="00C873FD">
            <w:pPr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11.</w:t>
            </w:r>
          </w:p>
        </w:tc>
        <w:tc>
          <w:tcPr>
            <w:tcW w:w="2476" w:type="dxa"/>
          </w:tcPr>
          <w:p w14:paraId="075C81C5" w14:textId="77777777" w:rsidR="00C873FD" w:rsidRDefault="00C873FD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833" w:type="dxa"/>
          </w:tcPr>
          <w:p w14:paraId="02EB228F" w14:textId="77777777" w:rsidR="00C873FD" w:rsidRDefault="00C873FD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306" w:type="dxa"/>
          </w:tcPr>
          <w:p w14:paraId="11998013" w14:textId="77777777" w:rsidR="00C873FD" w:rsidRDefault="00C873FD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1410" w:type="dxa"/>
          </w:tcPr>
          <w:p w14:paraId="48D30E41" w14:textId="77777777" w:rsidR="00C873FD" w:rsidRDefault="00C873FD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1955" w:type="dxa"/>
          </w:tcPr>
          <w:p w14:paraId="63D6AAAE" w14:textId="77777777" w:rsidR="00C873FD" w:rsidRDefault="00C873FD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517" w:type="dxa"/>
          </w:tcPr>
          <w:p w14:paraId="3D5EB199" w14:textId="77777777" w:rsidR="00C873FD" w:rsidRDefault="00C873FD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</w:tr>
      <w:tr w:rsidR="00C873FD" w14:paraId="161CA634" w14:textId="77777777" w:rsidTr="005410C1">
        <w:tc>
          <w:tcPr>
            <w:tcW w:w="497" w:type="dxa"/>
          </w:tcPr>
          <w:p w14:paraId="1844B140" w14:textId="7ECDFA48" w:rsidR="00C873FD" w:rsidRDefault="00C873FD">
            <w:pPr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12.</w:t>
            </w:r>
          </w:p>
        </w:tc>
        <w:tc>
          <w:tcPr>
            <w:tcW w:w="2476" w:type="dxa"/>
          </w:tcPr>
          <w:p w14:paraId="1E50AD75" w14:textId="77777777" w:rsidR="00C873FD" w:rsidRDefault="00C873FD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833" w:type="dxa"/>
          </w:tcPr>
          <w:p w14:paraId="181B26BE" w14:textId="77777777" w:rsidR="00C873FD" w:rsidRDefault="00C873FD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306" w:type="dxa"/>
          </w:tcPr>
          <w:p w14:paraId="64A9F434" w14:textId="77777777" w:rsidR="00C873FD" w:rsidRDefault="00C873FD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1410" w:type="dxa"/>
          </w:tcPr>
          <w:p w14:paraId="670A5D08" w14:textId="77777777" w:rsidR="00C873FD" w:rsidRDefault="00C873FD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1955" w:type="dxa"/>
          </w:tcPr>
          <w:p w14:paraId="139FFC90" w14:textId="77777777" w:rsidR="00C873FD" w:rsidRDefault="00C873FD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517" w:type="dxa"/>
          </w:tcPr>
          <w:p w14:paraId="7BA8CF10" w14:textId="77777777" w:rsidR="00C873FD" w:rsidRDefault="00C873FD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</w:tr>
      <w:tr w:rsidR="00C873FD" w14:paraId="43329FDB" w14:textId="77777777" w:rsidTr="005410C1">
        <w:tc>
          <w:tcPr>
            <w:tcW w:w="497" w:type="dxa"/>
          </w:tcPr>
          <w:p w14:paraId="30740948" w14:textId="6C383A93" w:rsidR="00C873FD" w:rsidRDefault="00C873FD">
            <w:pPr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13.</w:t>
            </w:r>
          </w:p>
        </w:tc>
        <w:tc>
          <w:tcPr>
            <w:tcW w:w="2476" w:type="dxa"/>
          </w:tcPr>
          <w:p w14:paraId="6E94E519" w14:textId="77777777" w:rsidR="00C873FD" w:rsidRDefault="00C873FD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833" w:type="dxa"/>
          </w:tcPr>
          <w:p w14:paraId="6125D708" w14:textId="77777777" w:rsidR="00C873FD" w:rsidRDefault="00C873FD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306" w:type="dxa"/>
          </w:tcPr>
          <w:p w14:paraId="03B73DEE" w14:textId="77777777" w:rsidR="00C873FD" w:rsidRDefault="00C873FD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1410" w:type="dxa"/>
          </w:tcPr>
          <w:p w14:paraId="27CF75C8" w14:textId="77777777" w:rsidR="00C873FD" w:rsidRDefault="00C873FD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1955" w:type="dxa"/>
          </w:tcPr>
          <w:p w14:paraId="5CE63479" w14:textId="77777777" w:rsidR="00C873FD" w:rsidRDefault="00C873FD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517" w:type="dxa"/>
          </w:tcPr>
          <w:p w14:paraId="0677F65A" w14:textId="77777777" w:rsidR="00C873FD" w:rsidRDefault="00C873FD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</w:tr>
      <w:tr w:rsidR="00C873FD" w14:paraId="1DD9C3D6" w14:textId="77777777" w:rsidTr="005410C1">
        <w:tc>
          <w:tcPr>
            <w:tcW w:w="497" w:type="dxa"/>
          </w:tcPr>
          <w:p w14:paraId="7285BE85" w14:textId="1F591E17" w:rsidR="00C873FD" w:rsidRDefault="00C873FD">
            <w:pPr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14.</w:t>
            </w:r>
          </w:p>
        </w:tc>
        <w:tc>
          <w:tcPr>
            <w:tcW w:w="2476" w:type="dxa"/>
          </w:tcPr>
          <w:p w14:paraId="0FEAF6D8" w14:textId="77777777" w:rsidR="00C873FD" w:rsidRDefault="00C873FD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833" w:type="dxa"/>
          </w:tcPr>
          <w:p w14:paraId="440C8021" w14:textId="77777777" w:rsidR="00C873FD" w:rsidRDefault="00C873FD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306" w:type="dxa"/>
          </w:tcPr>
          <w:p w14:paraId="2E9C4CA7" w14:textId="77777777" w:rsidR="00C873FD" w:rsidRDefault="00C873FD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1410" w:type="dxa"/>
          </w:tcPr>
          <w:p w14:paraId="3D357444" w14:textId="77777777" w:rsidR="00C873FD" w:rsidRDefault="00C873FD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1955" w:type="dxa"/>
          </w:tcPr>
          <w:p w14:paraId="46BA2720" w14:textId="77777777" w:rsidR="00C873FD" w:rsidRDefault="00C873FD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517" w:type="dxa"/>
          </w:tcPr>
          <w:p w14:paraId="6E7BC8F8" w14:textId="77777777" w:rsidR="00C873FD" w:rsidRDefault="00C873FD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</w:tr>
      <w:tr w:rsidR="00C873FD" w14:paraId="5CD4D7AB" w14:textId="77777777" w:rsidTr="005410C1">
        <w:tc>
          <w:tcPr>
            <w:tcW w:w="497" w:type="dxa"/>
          </w:tcPr>
          <w:p w14:paraId="05FA4117" w14:textId="73BF215E" w:rsidR="00C873FD" w:rsidRDefault="00C873FD">
            <w:pPr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15.</w:t>
            </w:r>
          </w:p>
        </w:tc>
        <w:tc>
          <w:tcPr>
            <w:tcW w:w="2476" w:type="dxa"/>
          </w:tcPr>
          <w:p w14:paraId="6C9FC7A0" w14:textId="77777777" w:rsidR="00C873FD" w:rsidRDefault="00C873FD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833" w:type="dxa"/>
          </w:tcPr>
          <w:p w14:paraId="48BA2EC6" w14:textId="77777777" w:rsidR="00C873FD" w:rsidRDefault="00C873FD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306" w:type="dxa"/>
          </w:tcPr>
          <w:p w14:paraId="29A14044" w14:textId="77777777" w:rsidR="00C873FD" w:rsidRDefault="00C873FD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1410" w:type="dxa"/>
          </w:tcPr>
          <w:p w14:paraId="2A2B3E7B" w14:textId="77777777" w:rsidR="00C873FD" w:rsidRDefault="00C873FD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1955" w:type="dxa"/>
          </w:tcPr>
          <w:p w14:paraId="5808BCFD" w14:textId="77777777" w:rsidR="00C873FD" w:rsidRDefault="00C873FD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  <w:tc>
          <w:tcPr>
            <w:tcW w:w="2517" w:type="dxa"/>
          </w:tcPr>
          <w:p w14:paraId="62471A9D" w14:textId="77777777" w:rsidR="00C873FD" w:rsidRDefault="00C873FD">
            <w:pPr>
              <w:spacing w:after="0" w:line="240" w:lineRule="auto"/>
              <w:rPr>
                <w:rFonts w:ascii="Calibri" w:eastAsia="Calibri" w:hAnsi="Calibri"/>
              </w:rPr>
            </w:pPr>
          </w:p>
        </w:tc>
      </w:tr>
    </w:tbl>
    <w:p w14:paraId="37E8D82B" w14:textId="77777777" w:rsidR="00CA6A47" w:rsidRDefault="00CA6A47"/>
    <w:sectPr w:rsidR="00CA6A47" w:rsidSect="003231D8">
      <w:pgSz w:w="16838" w:h="11906" w:orient="landscape"/>
      <w:pgMar w:top="709" w:right="1417" w:bottom="1417" w:left="1417" w:header="0" w:footer="0" w:gutter="0"/>
      <w:cols w:space="708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autoHyphenation/>
  <w:hyphenationZone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6A47"/>
    <w:rsid w:val="00311356"/>
    <w:rsid w:val="003231D8"/>
    <w:rsid w:val="00354EC1"/>
    <w:rsid w:val="003B0AA7"/>
    <w:rsid w:val="003E7455"/>
    <w:rsid w:val="004A1366"/>
    <w:rsid w:val="005410C1"/>
    <w:rsid w:val="00613EA8"/>
    <w:rsid w:val="006D53DB"/>
    <w:rsid w:val="00B71BA9"/>
    <w:rsid w:val="00C873FD"/>
    <w:rsid w:val="00CA6A47"/>
    <w:rsid w:val="00D16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B20CE1"/>
  <w15:docId w15:val="{55D934FA-F1D8-D147-9F7A-DC997B3AA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next w:val="Tekstpodstawowy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Lucida Sans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Lucida Sans"/>
    </w:rPr>
  </w:style>
  <w:style w:type="table" w:styleId="Tabela-Siatka">
    <w:name w:val="Table Grid"/>
    <w:basedOn w:val="Standardowy"/>
    <w:uiPriority w:val="39"/>
    <w:rsid w:val="00CE59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Tekstpodstawowy"/>
    <w:next w:val="Tekstpodstawowy"/>
    <w:qFormat/>
    <w:rsid w:val="003231D8"/>
    <w:pPr>
      <w:suppressAutoHyphens w:val="0"/>
      <w:spacing w:before="180" w:after="180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elskiplastyk.pl</dc:creator>
  <dc:description/>
  <cp:lastModifiedBy>Bartłomiej Otocki</cp:lastModifiedBy>
  <cp:revision>7</cp:revision>
  <dcterms:created xsi:type="dcterms:W3CDTF">2026-06-09T07:13:00Z</dcterms:created>
  <dcterms:modified xsi:type="dcterms:W3CDTF">2026-06-16T09:16:00Z</dcterms:modified>
  <dc:language>pl-PL</dc:language>
</cp:coreProperties>
</file>